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70340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b/>
          <w:bCs/>
          <w:color w:val="C00000"/>
          <w:sz w:val="28"/>
          <w:szCs w:val="28"/>
          <w:bdr w:val="none" w:sz="0" w:space="0" w:color="auto" w:frame="1"/>
        </w:rPr>
        <w:t>Name: Labor Council</w:t>
      </w:r>
    </w:p>
    <w:p w14:paraId="01B4A5EA" w14:textId="3B842AB9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Dat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Wednesday, </w:t>
      </w:r>
      <w:r w:rsidR="00F40C32">
        <w:rPr>
          <w:rFonts w:ascii="Calibri Light" w:hAnsi="Calibri Light"/>
          <w:b/>
          <w:bCs/>
          <w:color w:val="000000"/>
          <w:bdr w:val="none" w:sz="0" w:space="0" w:color="auto" w:frame="1"/>
        </w:rPr>
        <w:t>June 17, 2020</w:t>
      </w:r>
    </w:p>
    <w:p w14:paraId="0A4DB88F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Tim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1:00 pm</w:t>
      </w:r>
    </w:p>
    <w:p w14:paraId="62AE026B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Location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Via Zoom</w:t>
      </w: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3B3B7698" w14:textId="6B8837E1" w:rsidR="00900028" w:rsidRPr="001C67CC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Standing Items: </w:t>
      </w:r>
      <w:r w:rsidR="00F07C6A" w:rsidRPr="001C67CC">
        <w:rPr>
          <w:rFonts w:ascii="Times New Roman" w:hAnsi="Times New Roman" w:cs="Times New Roman"/>
          <w:sz w:val="21"/>
          <w:szCs w:val="21"/>
        </w:rPr>
        <w:t xml:space="preserve"> </w:t>
      </w:r>
      <w:r w:rsidR="00946276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9263DD2" w14:textId="28730161" w:rsidR="00822B16" w:rsidRPr="001C67CC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F07BB4">
        <w:rPr>
          <w:rFonts w:ascii="Times New Roman" w:hAnsi="Times New Roman" w:cs="Times New Roman"/>
          <w:b/>
          <w:sz w:val="21"/>
          <w:szCs w:val="21"/>
        </w:rPr>
        <w:t>Budget Update</w:t>
      </w:r>
      <w:r w:rsidR="006F5A99">
        <w:rPr>
          <w:rFonts w:ascii="Times New Roman" w:hAnsi="Times New Roman" w:cs="Times New Roman"/>
          <w:b/>
          <w:sz w:val="21"/>
          <w:szCs w:val="21"/>
        </w:rPr>
        <w:t xml:space="preserve"> (Tentative)</w:t>
      </w:r>
      <w:r>
        <w:rPr>
          <w:rFonts w:ascii="Times New Roman" w:hAnsi="Times New Roman" w:cs="Times New Roman"/>
          <w:sz w:val="21"/>
          <w:szCs w:val="21"/>
        </w:rPr>
        <w:t xml:space="preserve"> –</w:t>
      </w:r>
      <w:r w:rsidR="00F40C32">
        <w:rPr>
          <w:rFonts w:ascii="Times New Roman" w:hAnsi="Times New Roman" w:cs="Times New Roman"/>
          <w:sz w:val="21"/>
          <w:szCs w:val="21"/>
        </w:rPr>
        <w:t xml:space="preserve"> </w:t>
      </w:r>
      <w:r w:rsidR="003D7AFD">
        <w:rPr>
          <w:rFonts w:ascii="Times New Roman" w:hAnsi="Times New Roman" w:cs="Times New Roman"/>
          <w:sz w:val="21"/>
          <w:szCs w:val="21"/>
        </w:rPr>
        <w:t>Christene</w:t>
      </w:r>
      <w:r w:rsidR="0028336D">
        <w:rPr>
          <w:rFonts w:ascii="Times New Roman" w:hAnsi="Times New Roman" w:cs="Times New Roman"/>
          <w:sz w:val="21"/>
          <w:szCs w:val="21"/>
        </w:rPr>
        <w:t xml:space="preserve"> James</w:t>
      </w:r>
      <w:r w:rsidR="00F07BB4">
        <w:rPr>
          <w:rFonts w:ascii="Times New Roman" w:hAnsi="Times New Roman" w:cs="Times New Roman"/>
          <w:sz w:val="21"/>
          <w:szCs w:val="21"/>
        </w:rPr>
        <w:t xml:space="preserve">, </w:t>
      </w:r>
      <w:r w:rsidR="00F07BB4" w:rsidRPr="00F07BB4">
        <w:rPr>
          <w:rFonts w:ascii="Times New Roman" w:hAnsi="Times New Roman" w:cs="Times New Roman"/>
          <w:sz w:val="21"/>
          <w:szCs w:val="21"/>
        </w:rPr>
        <w:t>B</w:t>
      </w:r>
      <w:r w:rsidR="00A96E02">
        <w:rPr>
          <w:rFonts w:ascii="Times New Roman" w:hAnsi="Times New Roman" w:cs="Times New Roman"/>
          <w:sz w:val="21"/>
          <w:szCs w:val="21"/>
        </w:rPr>
        <w:t>&amp;F</w:t>
      </w:r>
      <w:r w:rsidR="00946276">
        <w:rPr>
          <w:rFonts w:ascii="Times New Roman" w:hAnsi="Times New Roman" w:cs="Times New Roman"/>
          <w:sz w:val="21"/>
          <w:szCs w:val="21"/>
        </w:rPr>
        <w:t xml:space="preserve"> </w:t>
      </w:r>
      <w:r w:rsidR="006F5A99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C3C68C9" w14:textId="3FC2B74A" w:rsidR="004D4251" w:rsidRPr="001C67CC" w:rsidRDefault="006B3157" w:rsidP="004D4251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C00000"/>
          <w:sz w:val="21"/>
          <w:szCs w:val="21"/>
        </w:rPr>
        <w:t>Old</w:t>
      </w:r>
      <w:r w:rsidR="005F68B0"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 Business</w:t>
      </w:r>
      <w:r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: </w:t>
      </w:r>
      <w:r w:rsidR="005F68B0"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A4F6A26" w14:textId="29A243C8" w:rsidR="00B43605" w:rsidRDefault="009503DA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F07BB4">
        <w:rPr>
          <w:rFonts w:ascii="Times New Roman" w:hAnsi="Times New Roman" w:cs="Times New Roman"/>
          <w:b/>
          <w:color w:val="201F1E"/>
          <w:sz w:val="22"/>
          <w:szCs w:val="22"/>
        </w:rPr>
        <w:t>COVID-19 Related Feedback &amp; Discussion</w:t>
      </w:r>
      <w:r w:rsidR="00946276">
        <w:rPr>
          <w:rFonts w:ascii="Times New Roman" w:hAnsi="Times New Roman" w:cs="Times New Roman"/>
          <w:color w:val="201F1E"/>
          <w:sz w:val="22"/>
          <w:szCs w:val="22"/>
        </w:rPr>
        <w:t xml:space="preserve"> –</w:t>
      </w:r>
      <w:r w:rsidR="00A96E02">
        <w:rPr>
          <w:rFonts w:ascii="Times New Roman" w:hAnsi="Times New Roman" w:cs="Times New Roman"/>
          <w:color w:val="201F1E"/>
          <w:sz w:val="22"/>
          <w:szCs w:val="22"/>
        </w:rPr>
        <w:t xml:space="preserve"> </w:t>
      </w:r>
      <w:r w:rsidR="00946276">
        <w:rPr>
          <w:rFonts w:ascii="Times New Roman" w:hAnsi="Times New Roman" w:cs="Times New Roman"/>
          <w:color w:val="201F1E"/>
          <w:sz w:val="22"/>
          <w:szCs w:val="22"/>
        </w:rPr>
        <w:t>Julie Johnson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 xml:space="preserve">, HREOC </w:t>
      </w:r>
      <w:r w:rsidR="006B3157">
        <w:rPr>
          <w:rFonts w:ascii="Times New Roman" w:hAnsi="Times New Roman" w:cs="Times New Roman"/>
          <w:color w:val="201F1E"/>
          <w:sz w:val="22"/>
          <w:szCs w:val="22"/>
        </w:rPr>
        <w:t>(5/20 agenda item)</w:t>
      </w:r>
    </w:p>
    <w:p w14:paraId="62E1929E" w14:textId="2FB5C315" w:rsidR="009503DA" w:rsidRDefault="009503DA" w:rsidP="009503DA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</w:rPr>
        <w:t>Trainings</w:t>
      </w:r>
    </w:p>
    <w:p w14:paraId="7406FEEE" w14:textId="587AA0C5" w:rsidR="009503DA" w:rsidRDefault="009503DA" w:rsidP="009503DA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</w:rPr>
        <w:t>Employee Support (holistic health)</w:t>
      </w:r>
    </w:p>
    <w:p w14:paraId="1F166F3B" w14:textId="1C576431" w:rsidR="006E2D3E" w:rsidRDefault="006B3157" w:rsidP="006E2D3E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C00000"/>
          <w:sz w:val="21"/>
          <w:szCs w:val="21"/>
        </w:rPr>
        <w:t>New</w:t>
      </w: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 Business</w:t>
      </w:r>
      <w:r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: </w:t>
      </w:r>
      <w:r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79CFE8B4" w14:textId="0147B226" w:rsidR="00E8495A" w:rsidRPr="00E8495A" w:rsidRDefault="0097369B" w:rsidP="00E8495A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b/>
          <w:color w:val="201F1E"/>
          <w:sz w:val="22"/>
          <w:szCs w:val="22"/>
        </w:rPr>
        <w:t>Requesting Leaves</w:t>
      </w:r>
      <w:r w:rsidR="00E8495A">
        <w:rPr>
          <w:rFonts w:ascii="Times New Roman" w:hAnsi="Times New Roman" w:cs="Times New Roman"/>
          <w:b/>
          <w:color w:val="201F1E"/>
          <w:sz w:val="22"/>
          <w:szCs w:val="22"/>
        </w:rPr>
        <w:t xml:space="preserve"> </w:t>
      </w:r>
      <w:r w:rsidR="006E2D3E">
        <w:rPr>
          <w:rFonts w:ascii="Times New Roman" w:hAnsi="Times New Roman" w:cs="Times New Roman"/>
          <w:color w:val="201F1E"/>
          <w:sz w:val="22"/>
          <w:szCs w:val="22"/>
        </w:rPr>
        <w:t xml:space="preserve">– Julie Johnson, HREOC </w:t>
      </w:r>
    </w:p>
    <w:p w14:paraId="4C028C60" w14:textId="5124C86E" w:rsidR="00B449A9" w:rsidRPr="001C67CC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>Invitees:</w:t>
      </w:r>
      <w:r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4A49AF5" w14:textId="4CC6A04F" w:rsidR="00763FA5" w:rsidRPr="001C67CC" w:rsidRDefault="003A4C98" w:rsidP="003E3415">
      <w:pPr>
        <w:ind w:left="1080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Dr.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Ellen Junn, President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 xml:space="preserve">Julie Johnson, </w:t>
      </w:r>
      <w:r w:rsidR="00291C90" w:rsidRPr="001C67CC">
        <w:rPr>
          <w:rFonts w:ascii="Times New Roman" w:hAnsi="Times New Roman" w:cs="Times New Roman"/>
          <w:noProof/>
          <w:sz w:val="21"/>
          <w:szCs w:val="21"/>
        </w:rPr>
        <w:t>S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AVP HREOC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900028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0E1BF1" w:rsidRPr="001C67CC">
        <w:rPr>
          <w:rFonts w:ascii="Times New Roman" w:hAnsi="Times New Roman" w:cs="Times New Roman"/>
          <w:noProof/>
          <w:sz w:val="21"/>
          <w:szCs w:val="21"/>
        </w:rPr>
        <w:t>Christ</w:t>
      </w:r>
      <w:r w:rsidR="00946276">
        <w:rPr>
          <w:rFonts w:ascii="Times New Roman" w:hAnsi="Times New Roman" w:cs="Times New Roman"/>
          <w:noProof/>
          <w:sz w:val="21"/>
          <w:szCs w:val="21"/>
        </w:rPr>
        <w:t>e</w:t>
      </w:r>
      <w:r w:rsidR="000E1BF1" w:rsidRPr="001C67CC">
        <w:rPr>
          <w:rFonts w:ascii="Times New Roman" w:hAnsi="Times New Roman" w:cs="Times New Roman"/>
          <w:noProof/>
          <w:sz w:val="21"/>
          <w:szCs w:val="21"/>
        </w:rPr>
        <w:t>ne James,</w:t>
      </w:r>
      <w:r w:rsidR="00900028" w:rsidRPr="001C67CC">
        <w:rPr>
          <w:rFonts w:ascii="Times New Roman" w:hAnsi="Times New Roman" w:cs="Times New Roman"/>
          <w:noProof/>
          <w:sz w:val="21"/>
          <w:szCs w:val="21"/>
        </w:rPr>
        <w:t xml:space="preserve"> VP Business and Finance;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5150CF" w:rsidRPr="001C67CC">
        <w:rPr>
          <w:rFonts w:ascii="Times New Roman" w:hAnsi="Times New Roman" w:cs="Times New Roman"/>
          <w:noProof/>
          <w:sz w:val="21"/>
          <w:szCs w:val="21"/>
        </w:rPr>
        <w:t xml:space="preserve">Dr. Kim Greer, Provost; Dr. Gitanjali Kaul, VP SPEMI; </w:t>
      </w:r>
      <w:r w:rsidR="00883CF7" w:rsidRPr="001C67CC">
        <w:rPr>
          <w:rFonts w:ascii="Times New Roman" w:hAnsi="Times New Roman" w:cs="Times New Roman"/>
          <w:noProof/>
          <w:sz w:val="21"/>
          <w:szCs w:val="21"/>
        </w:rPr>
        <w:t xml:space="preserve">Christine Erickson, VPSA; </w:t>
      </w:r>
      <w:r w:rsidRPr="001C67CC">
        <w:rPr>
          <w:rFonts w:ascii="Times New Roman" w:hAnsi="Times New Roman" w:cs="Times New Roman"/>
          <w:noProof/>
          <w:sz w:val="21"/>
          <w:szCs w:val="21"/>
        </w:rPr>
        <w:t>Dr.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Jason Myers, AVP Faculty Affairs; </w:t>
      </w:r>
      <w:r w:rsidR="00637420" w:rsidRPr="001C67CC">
        <w:rPr>
          <w:rFonts w:ascii="Times New Roman" w:hAnsi="Times New Roman" w:cs="Times New Roman"/>
          <w:noProof/>
          <w:sz w:val="21"/>
          <w:szCs w:val="21"/>
        </w:rPr>
        <w:t>Rafael Espinoza AVP OIT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Rebekah Temple, HR Director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AC2EE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B449A9" w:rsidRPr="001C67CC">
        <w:rPr>
          <w:rFonts w:ascii="Times New Roman" w:hAnsi="Times New Roman" w:cs="Times New Roman"/>
          <w:noProof/>
          <w:sz w:val="21"/>
          <w:szCs w:val="21"/>
        </w:rPr>
        <w:t>Tim Overgaauw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, Facility Operations, Director;</w:t>
      </w:r>
      <w:r w:rsidR="00291C90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Dawn McCulley, CSUEU Chapter President</w:t>
      </w:r>
      <w:r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C91AE7" w:rsidRPr="001C67CC">
        <w:rPr>
          <w:rFonts w:ascii="Times New Roman" w:hAnsi="Times New Roman" w:cs="Times New Roman"/>
          <w:noProof/>
          <w:sz w:val="21"/>
          <w:szCs w:val="21"/>
        </w:rPr>
        <w:t>Amy Egan, CSUEU Chapter Vice President;</w:t>
      </w:r>
      <w:r w:rsidR="00A60E01" w:rsidRPr="001C67CC">
        <w:rPr>
          <w:rFonts w:ascii="Times New Roman" w:hAnsi="Times New Roman" w:cs="Times New Roman"/>
          <w:noProof/>
          <w:sz w:val="21"/>
          <w:szCs w:val="21"/>
        </w:rPr>
        <w:t xml:space="preserve"> Arnulfo Gomez, CSUEU Unit 5 Representative; Claudia Manzo CSUEU Unit 7 Representative; Carmen Garcia, CSUEU Unit 9 Representative;</w:t>
      </w:r>
      <w:r w:rsidR="00C91AE7" w:rsidRPr="001C67CC">
        <w:rPr>
          <w:rFonts w:ascii="Times New Roman" w:hAnsi="Times New Roman" w:cs="Times New Roman"/>
          <w:noProof/>
          <w:sz w:val="21"/>
          <w:szCs w:val="21"/>
        </w:rPr>
        <w:t xml:space="preserve"> J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oseph Lopez – Unit 6 – Trades Chief Steward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Steve Olson, SUPA Unit 8 – Public Safety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Tammy Worthington – C. Unit 4 APC Chief Steward – Student Services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AC2EE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Dr. </w:t>
      </w:r>
      <w:r w:rsidR="0003232E" w:rsidRPr="001C67CC">
        <w:rPr>
          <w:rFonts w:ascii="Times New Roman" w:hAnsi="Times New Roman" w:cs="Times New Roman"/>
          <w:noProof/>
          <w:sz w:val="21"/>
          <w:szCs w:val="21"/>
        </w:rPr>
        <w:t>Dave Colnic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 xml:space="preserve"> CFA Unit 3 </w:t>
      </w:r>
      <w:r w:rsidR="00B449A9" w:rsidRPr="001C67CC">
        <w:rPr>
          <w:rFonts w:ascii="Times New Roman" w:hAnsi="Times New Roman" w:cs="Times New Roman"/>
          <w:noProof/>
          <w:sz w:val="21"/>
          <w:szCs w:val="21"/>
        </w:rPr>
        <w:t>–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 xml:space="preserve"> Faculty</w:t>
      </w:r>
    </w:p>
    <w:p w14:paraId="3C7F9BF9" w14:textId="068F6B70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7196235" w14:textId="33D95FC6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39EEAD6" w14:textId="42A3DCDF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9C68D88" w14:textId="4130603D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3526A4C" w14:textId="2BC49D0F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30CA0BD0" w14:textId="238761F7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1BC60538" w14:textId="1C49B5F7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52D68578" w14:textId="6DD1B87A" w:rsidR="0003232E" w:rsidRPr="001C67CC" w:rsidRDefault="0003232E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19F21A6" w14:textId="70DAA48F" w:rsidR="008D3497" w:rsidRPr="001C67CC" w:rsidRDefault="008D3497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0EE7F830" w14:textId="77777777" w:rsidR="008D3497" w:rsidRPr="001C67CC" w:rsidRDefault="008D3497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E324623" w14:textId="77777777" w:rsidR="0003232E" w:rsidRPr="001C67CC" w:rsidRDefault="0003232E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E8750AB" w14:textId="382E86AA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C8C03C7" w14:textId="1279BA38" w:rsidR="00763FA5" w:rsidRPr="001C67CC" w:rsidRDefault="00763FA5" w:rsidP="00043358">
      <w:pPr>
        <w:rPr>
          <w:rFonts w:ascii="Times New Roman" w:hAnsi="Times New Roman" w:cs="Times New Roman"/>
          <w:sz w:val="21"/>
          <w:szCs w:val="21"/>
        </w:rPr>
      </w:pPr>
    </w:p>
    <w:p w14:paraId="378D5323" w14:textId="43BB2E8C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7CDDA996" w14:textId="77777777" w:rsidR="00B449A9" w:rsidRPr="001C67CC" w:rsidRDefault="00B449A9" w:rsidP="00B449A9">
      <w:pPr>
        <w:rPr>
          <w:rFonts w:ascii="Times New Roman" w:hAnsi="Times New Roman" w:cs="Times New Roman"/>
          <w:sz w:val="21"/>
          <w:szCs w:val="21"/>
        </w:rPr>
      </w:pPr>
    </w:p>
    <w:p w14:paraId="771E8F08" w14:textId="77777777" w:rsidR="003E3415" w:rsidRPr="001C67CC" w:rsidRDefault="00BD271F" w:rsidP="00B449A9">
      <w:pPr>
        <w:rPr>
          <w:rFonts w:ascii="Times New Roman" w:hAnsi="Times New Roman" w:cs="Times New Roman"/>
          <w:b/>
          <w:sz w:val="21"/>
          <w:szCs w:val="21"/>
        </w:rPr>
      </w:pPr>
      <w:r w:rsidRPr="001C67CC">
        <w:rPr>
          <w:rFonts w:ascii="Times New Roman" w:hAnsi="Times New Roman" w:cs="Times New Roman"/>
          <w:b/>
          <w:sz w:val="21"/>
          <w:szCs w:val="21"/>
        </w:rPr>
        <w:t>Additional Information:</w:t>
      </w:r>
      <w:r w:rsidR="003E3415" w:rsidRPr="001C67CC">
        <w:rPr>
          <w:rFonts w:ascii="Times New Roman" w:hAnsi="Times New Roman" w:cs="Times New Roman"/>
          <w:b/>
          <w:sz w:val="21"/>
          <w:szCs w:val="21"/>
        </w:rPr>
        <w:t xml:space="preserve">  </w:t>
      </w:r>
    </w:p>
    <w:p w14:paraId="645A5487" w14:textId="61320E93" w:rsidR="006C6539" w:rsidRPr="001C67CC" w:rsidRDefault="001C67CC" w:rsidP="00B921A7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ext Meeting is scheduled for</w:t>
      </w:r>
      <w:r w:rsidR="009E337F">
        <w:rPr>
          <w:rFonts w:ascii="Times New Roman" w:hAnsi="Times New Roman" w:cs="Times New Roman"/>
          <w:sz w:val="21"/>
          <w:szCs w:val="21"/>
        </w:rPr>
        <w:t xml:space="preserve"> </w:t>
      </w:r>
      <w:r w:rsidR="00596CC5">
        <w:rPr>
          <w:rFonts w:ascii="Times New Roman" w:hAnsi="Times New Roman" w:cs="Times New Roman"/>
          <w:sz w:val="21"/>
          <w:szCs w:val="21"/>
        </w:rPr>
        <w:t>July 29, 2020</w:t>
      </w:r>
      <w:r w:rsidR="00776DCA">
        <w:rPr>
          <w:rFonts w:ascii="Times New Roman" w:hAnsi="Times New Roman" w:cs="Times New Roman"/>
          <w:sz w:val="21"/>
          <w:szCs w:val="21"/>
        </w:rPr>
        <w:t xml:space="preserve"> at</w:t>
      </w:r>
      <w:r>
        <w:rPr>
          <w:rFonts w:ascii="Times New Roman" w:hAnsi="Times New Roman" w:cs="Times New Roman"/>
          <w:sz w:val="21"/>
          <w:szCs w:val="21"/>
        </w:rPr>
        <w:t xml:space="preserve"> 1:00 pm </w:t>
      </w:r>
    </w:p>
    <w:sectPr w:rsidR="006C6539" w:rsidRPr="001C67CC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3E7714" w14:textId="77777777" w:rsidR="00F47F6D" w:rsidRDefault="00F47F6D" w:rsidP="00907E1F">
      <w:r>
        <w:separator/>
      </w:r>
    </w:p>
  </w:endnote>
  <w:endnote w:type="continuationSeparator" w:id="0">
    <w:p w14:paraId="0EB3523B" w14:textId="77777777" w:rsidR="00F47F6D" w:rsidRDefault="00F47F6D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EC9EC" w14:textId="77777777" w:rsidR="00F47F6D" w:rsidRDefault="00F47F6D" w:rsidP="00907E1F">
      <w:r>
        <w:separator/>
      </w:r>
    </w:p>
  </w:footnote>
  <w:footnote w:type="continuationSeparator" w:id="0">
    <w:p w14:paraId="69872426" w14:textId="77777777" w:rsidR="00F47F6D" w:rsidRDefault="00F47F6D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F47F6D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7F6D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F47F6D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43358"/>
    <w:rsid w:val="000832F5"/>
    <w:rsid w:val="00086D4E"/>
    <w:rsid w:val="000873A1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B5E"/>
    <w:rsid w:val="0016600B"/>
    <w:rsid w:val="00170DAE"/>
    <w:rsid w:val="001742D0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8336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62FDB"/>
    <w:rsid w:val="00385798"/>
    <w:rsid w:val="003A4C98"/>
    <w:rsid w:val="003D7AFD"/>
    <w:rsid w:val="003E3415"/>
    <w:rsid w:val="00445206"/>
    <w:rsid w:val="00453405"/>
    <w:rsid w:val="00454B48"/>
    <w:rsid w:val="00471F5E"/>
    <w:rsid w:val="004A2F66"/>
    <w:rsid w:val="004C597A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61182"/>
    <w:rsid w:val="005764BE"/>
    <w:rsid w:val="0059201A"/>
    <w:rsid w:val="00596CC5"/>
    <w:rsid w:val="005B0DE6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83C2B"/>
    <w:rsid w:val="0069278D"/>
    <w:rsid w:val="006979EF"/>
    <w:rsid w:val="006B3157"/>
    <w:rsid w:val="006C1070"/>
    <w:rsid w:val="006C6539"/>
    <w:rsid w:val="006D497D"/>
    <w:rsid w:val="006D6553"/>
    <w:rsid w:val="006E2D3E"/>
    <w:rsid w:val="006F5A99"/>
    <w:rsid w:val="007053A0"/>
    <w:rsid w:val="00715450"/>
    <w:rsid w:val="00750349"/>
    <w:rsid w:val="00750D97"/>
    <w:rsid w:val="00763FA5"/>
    <w:rsid w:val="00776DCA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46276"/>
    <w:rsid w:val="009503DA"/>
    <w:rsid w:val="00966831"/>
    <w:rsid w:val="0097369B"/>
    <w:rsid w:val="0099537E"/>
    <w:rsid w:val="009B60B9"/>
    <w:rsid w:val="009B626E"/>
    <w:rsid w:val="009C5411"/>
    <w:rsid w:val="009D2CA0"/>
    <w:rsid w:val="009D6B62"/>
    <w:rsid w:val="009E1EFC"/>
    <w:rsid w:val="009E337F"/>
    <w:rsid w:val="00A02E07"/>
    <w:rsid w:val="00A11F34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96E02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5516B"/>
    <w:rsid w:val="00B566AF"/>
    <w:rsid w:val="00B65E90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CE5DE5"/>
    <w:rsid w:val="00D0105A"/>
    <w:rsid w:val="00D15496"/>
    <w:rsid w:val="00D165A5"/>
    <w:rsid w:val="00D20AAA"/>
    <w:rsid w:val="00D311CC"/>
    <w:rsid w:val="00D43584"/>
    <w:rsid w:val="00D44840"/>
    <w:rsid w:val="00D47979"/>
    <w:rsid w:val="00D53C7F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8495A"/>
    <w:rsid w:val="00E901C0"/>
    <w:rsid w:val="00EA2F9A"/>
    <w:rsid w:val="00EB0FCB"/>
    <w:rsid w:val="00EF4F6F"/>
    <w:rsid w:val="00F07BB4"/>
    <w:rsid w:val="00F07C6A"/>
    <w:rsid w:val="00F12050"/>
    <w:rsid w:val="00F34BC5"/>
    <w:rsid w:val="00F40C32"/>
    <w:rsid w:val="00F47F6D"/>
    <w:rsid w:val="00F91685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C59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0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6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2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B7A15B7-E315-234B-A091-66165D0C2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20-05-19T02:23:00Z</cp:lastPrinted>
  <dcterms:created xsi:type="dcterms:W3CDTF">2020-07-02T19:23:00Z</dcterms:created>
  <dcterms:modified xsi:type="dcterms:W3CDTF">2020-07-0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